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369a0ba7aae659f0f2b3333ea350ac124b2fe"/>
      <w:r>
        <w:rPr>
          <w:b/>
        </w:rPr>
        <w:t xml:space="preserve">ПРОТОКОЛ ПРО РЕЗУЛЬТАТИ ЕЛЕКТРОННОГО АУКЦІОНУ № SPE001-UA-20221124-718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ВИЩЕ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(баня) с.Бесідк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баня), площа 178,6 м.к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ндур Дем'ян Вікторович, ІПН/РНОКПП: 34903060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ценко Віталіна Миколаївна, ІПН/РНОКПП: 26446086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1:14:17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4:58:42Z</dcterms:created>
  <dcterms:modified xsi:type="dcterms:W3CDTF">2024-05-04T04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